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466" w:type="dxa"/>
        <w:tblLook w:val="04A0" w:firstRow="1" w:lastRow="0" w:firstColumn="1" w:lastColumn="0" w:noHBand="0" w:noVBand="1"/>
      </w:tblPr>
      <w:tblGrid>
        <w:gridCol w:w="222"/>
        <w:gridCol w:w="44"/>
        <w:gridCol w:w="1194"/>
        <w:gridCol w:w="952"/>
        <w:gridCol w:w="2190"/>
        <w:gridCol w:w="246"/>
        <w:gridCol w:w="659"/>
        <w:gridCol w:w="39"/>
        <w:gridCol w:w="183"/>
        <w:gridCol w:w="571"/>
        <w:gridCol w:w="492"/>
        <w:gridCol w:w="408"/>
        <w:gridCol w:w="571"/>
        <w:gridCol w:w="371"/>
        <w:gridCol w:w="228"/>
        <w:gridCol w:w="1800"/>
        <w:gridCol w:w="27"/>
        <w:gridCol w:w="269"/>
      </w:tblGrid>
      <w:tr w:rsidR="00620870" w:rsidRPr="00620870" w14:paraId="1CC37591" w14:textId="77777777" w:rsidTr="00D51637">
        <w:trPr>
          <w:trHeight w:val="6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705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15C73" w14:textId="19AEE012" w:rsidR="00344FF9" w:rsidRDefault="00344FF9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ETCO PR</w:t>
            </w:r>
            <w:r w:rsidR="00F31255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O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UCTS</w:t>
            </w:r>
            <w:r w:rsidR="00620870" w:rsidRPr="0062087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br/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912 Harvest Lane</w:t>
            </w:r>
          </w:p>
          <w:p w14:paraId="2CF65B8D" w14:textId="20819264" w:rsidR="00620870" w:rsidRPr="00620870" w:rsidRDefault="00344FF9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New York, NY12210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63450098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etcoproducts@email.com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www.detco.com</w:t>
            </w:r>
          </w:p>
        </w:tc>
        <w:tc>
          <w:tcPr>
            <w:tcW w:w="5568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EE91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  <w:r w:rsidRPr="00620870"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  <w:t>PURCHASE ORDER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E8F3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</w:tr>
      <w:tr w:rsidR="00620870" w:rsidRPr="00620870" w14:paraId="4654504C" w14:textId="77777777" w:rsidTr="00D51637">
        <w:trPr>
          <w:trHeight w:val="63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0A8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9ADA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568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71796" w14:textId="77777777" w:rsidR="00620870" w:rsidRPr="00620870" w:rsidRDefault="00620870" w:rsidP="0062087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B95F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0870" w:rsidRPr="00620870" w14:paraId="28DF56AF" w14:textId="77777777" w:rsidTr="00D51637">
        <w:trPr>
          <w:trHeight w:val="25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44D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2755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B1BE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8F87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C450F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P.O. NUMB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20630E3B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DAT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B6B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</w:tr>
      <w:tr w:rsidR="00620870" w:rsidRPr="00620870" w14:paraId="1BA4ACCB" w14:textId="77777777" w:rsidTr="00D51637">
        <w:trPr>
          <w:trHeight w:val="40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4700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993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F3C4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67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07BF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23781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FFD825" w14:textId="02D21052" w:rsidR="00620870" w:rsidRPr="00620870" w:rsidRDefault="0022421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0</w:t>
            </w:r>
            <w:r w:rsidR="00320715">
              <w:rPr>
                <w:rFonts w:ascii="Arial Narrow" w:eastAsia="Times New Roman" w:hAnsi="Arial Narrow" w:cs="Calibri"/>
                <w:color w:val="000000"/>
              </w:rPr>
              <w:t>8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</w:rPr>
              <w:t>24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</w:rPr>
              <w:t>/</w:t>
            </w:r>
            <w:r w:rsidR="00344FF9">
              <w:rPr>
                <w:rFonts w:ascii="Arial Narrow" w:eastAsia="Times New Roman" w:hAnsi="Arial Narrow" w:cs="Calibri"/>
                <w:color w:val="000000"/>
              </w:rPr>
              <w:t>202</w:t>
            </w:r>
            <w:r w:rsidR="00320715">
              <w:rPr>
                <w:rFonts w:ascii="Arial Narrow" w:eastAsia="Times New Roman" w:hAnsi="Arial Narrow" w:cs="Calibri"/>
                <w:color w:val="000000"/>
              </w:rPr>
              <w:t>3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C621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20870" w:rsidRPr="00620870" w14:paraId="4653A3DB" w14:textId="77777777" w:rsidTr="00D51637">
        <w:trPr>
          <w:trHeight w:val="7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A23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FF59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F97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EEB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F45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86C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3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395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BAC4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51637" w:rsidRPr="00620870" w14:paraId="5FA9E0E5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D7E820" w14:textId="763DC860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65FC0326" w14:textId="631B5BA1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011C32A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4EF548D3" w14:textId="64138B63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 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2F798B3" w14:textId="16A6EE2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417F8FE1" w14:textId="77777777" w:rsidTr="00BB5576">
        <w:trPr>
          <w:trHeight w:val="29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25912D" w14:textId="3B3D0B4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33F38FA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B79893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90E363" w14:textId="2FE76FB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170047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168F9B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341A8B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F170C1" w14:textId="1D0A991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32EB8284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BF7691" w14:textId="6C8E955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6B9F" w14:textId="05ED5F16" w:rsidR="00620870" w:rsidRPr="00620870" w:rsidRDefault="00344FF9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Luice Davice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F118F86" w14:textId="5CB500F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DC9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John Smith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509C587" w14:textId="3AA0FD0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67F16FB" w14:textId="77777777" w:rsidTr="00BB5576">
        <w:trPr>
          <w:trHeight w:val="20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FFADDD2" w14:textId="3504631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61C68EE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ANY NAME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F2294F" w14:textId="26F3D76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6650FC1" w14:textId="5EB098B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ANY NAME</w:t>
            </w:r>
          </w:p>
          <w:p w14:paraId="73C59269" w14:textId="4A0AAB9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D8EB33D" w14:textId="4D17A2F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724ED39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4A183B6" w14:textId="0459D7E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9F81" w14:textId="1FB2408C" w:rsidR="00620870" w:rsidRPr="00620870" w:rsidRDefault="00344FF9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DNT Services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761EF28" w14:textId="739A8C8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9C76" w14:textId="5197EA12" w:rsidR="00620870" w:rsidRPr="00620870" w:rsidRDefault="003F13ED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>
              <w:rPr>
                <w:rFonts w:ascii="Arial Narrow" w:eastAsia="Times New Roman" w:hAnsi="Arial Narrow" w:cs="Calibri"/>
                <w:color w:val="000000"/>
              </w:rPr>
              <w:t>Detco</w:t>
            </w:r>
            <w:proofErr w:type="spellEnd"/>
            <w:r>
              <w:rPr>
                <w:rFonts w:ascii="Arial Narrow" w:eastAsia="Times New Roman" w:hAnsi="Arial Narrow" w:cs="Calibri"/>
                <w:color w:val="000000"/>
              </w:rPr>
              <w:t xml:space="preserve"> Products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1F26EB" w14:textId="1ED320F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1DB46BBF" w14:textId="77777777" w:rsidTr="00850D0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AD741B" w14:textId="05BC6009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F4C05D3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885D92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47A95DC" w14:textId="0B0E5DFB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997C7BD" w14:textId="72E65B45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 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ED648D2" w14:textId="24A471A8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42A7F7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D962E7E" w14:textId="26BCE5B4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AAF8F" w14:textId="77777777" w:rsidR="00620870" w:rsidRDefault="005F6D35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2 Court Square</w:t>
            </w:r>
          </w:p>
          <w:p w14:paraId="758262C6" w14:textId="732287F9" w:rsidR="005F6D35" w:rsidRPr="00620870" w:rsidRDefault="005F6D35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New York, NY12675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6143F51" w14:textId="4138238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372AA" w14:textId="77777777" w:rsid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1</w:t>
            </w:r>
            <w:r w:rsidR="003F13ED">
              <w:rPr>
                <w:rFonts w:ascii="Arial Narrow" w:eastAsia="Times New Roman" w:hAnsi="Arial Narrow" w:cs="Calibri"/>
                <w:color w:val="000000"/>
              </w:rPr>
              <w:t>912 Harvest Lane</w:t>
            </w:r>
          </w:p>
          <w:p w14:paraId="71CDC3CA" w14:textId="0015E36A" w:rsidR="003F13ED" w:rsidRPr="00620870" w:rsidRDefault="003F13ED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New York, NY12210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DDD1384" w14:textId="53A91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C53411E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9326FB2" w14:textId="37C4F93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3C5A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8F23DCF" w14:textId="21B8A8F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9F33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341D41" w14:textId="17E229E5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66DA672" w14:textId="77777777" w:rsidTr="00346325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F61B6D" w14:textId="1A99901E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C87046F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2C1D604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13C1A10" w14:textId="4438112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944AB36" w14:textId="60501C5A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 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68ED89" w14:textId="5A6DEF36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99DBEA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79718B0" w14:textId="103AA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F765" w14:textId="050A2884" w:rsidR="00620870" w:rsidRPr="00620870" w:rsidRDefault="005F6D35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67823464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11C745" w14:textId="35F61EA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652EB" w14:textId="01DA2D02" w:rsidR="00620870" w:rsidRPr="00620870" w:rsidRDefault="003F13ED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63450098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A77EBB2" w14:textId="467ECD3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39856038" w14:textId="77777777" w:rsidTr="00F6434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A966817" w14:textId="34235AF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A6652A" w14:textId="78783FEE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83E4C8" w14:textId="3E034D61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121992" w14:textId="68B6A014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6BE037" w14:textId="0993DF0C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60C7EB19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C90DB3" w14:textId="4B64D4A0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5F32" w14:textId="684132BA" w:rsidR="00620870" w:rsidRPr="00620870" w:rsidRDefault="00FA0654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luicedavice@email.com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93F2D5" w14:textId="1FBC521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9DE9" w14:textId="089A3546" w:rsidR="00620870" w:rsidRPr="00620870" w:rsidRDefault="00BB5576" w:rsidP="0062087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BB5576">
              <w:rPr>
                <w:rFonts w:ascii="Calibri" w:eastAsia="Times New Roman" w:hAnsi="Calibri" w:cs="Calibri"/>
              </w:rPr>
              <w:t>johnsmith@</w:t>
            </w:r>
            <w:r w:rsidR="003F13ED">
              <w:rPr>
                <w:rFonts w:ascii="Calibri" w:eastAsia="Times New Roman" w:hAnsi="Calibri" w:cs="Calibri"/>
              </w:rPr>
              <w:t>detco</w:t>
            </w:r>
            <w:r w:rsidRPr="00BB5576">
              <w:rPr>
                <w:rFonts w:ascii="Calibri" w:eastAsia="Times New Roman" w:hAnsi="Calibri" w:cs="Calibri"/>
              </w:rPr>
              <w:t>.com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ED1C6E4" w14:textId="08E092F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2B6AE29" w14:textId="77777777" w:rsidTr="00D51637">
        <w:trPr>
          <w:trHeight w:val="8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09308DA" w14:textId="404D324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3C78D2D" w14:textId="6BEB634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97FEC76" w14:textId="3D93D8A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9F4109" w14:textId="741AA75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78ECBC4" w14:textId="11FB633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2BDB58" w14:textId="3EAD1B4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98AA134" w14:textId="5DD13A0E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570062" w14:textId="3A049B9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620870" w14:paraId="52CB556E" w14:textId="77777777" w:rsidTr="00D51637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544066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8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003366"/>
            <w:noWrap/>
            <w:vAlign w:val="bottom"/>
            <w:hideMark/>
          </w:tcPr>
          <w:p w14:paraId="0DB771E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SHIPPING TERMS</w:t>
            </w:r>
          </w:p>
        </w:tc>
        <w:tc>
          <w:tcPr>
            <w:tcW w:w="698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5199370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 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7DE1FE4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SHIPPING METHOD</w:t>
            </w:r>
          </w:p>
        </w:tc>
        <w:tc>
          <w:tcPr>
            <w:tcW w:w="2055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</w:tcPr>
          <w:p w14:paraId="61E41293" w14:textId="7780336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A98120" w14:textId="2A72219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0497A363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994EA0" w14:textId="09AAEDE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6A3F04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Freight on Board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0761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596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E161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Air &amp; Land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20E66" w14:textId="1B1819D2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3CF590A" w14:textId="0C40556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73708DBC" w14:textId="77777777" w:rsidTr="00D51637">
        <w:trPr>
          <w:trHeight w:val="40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B14DC80" w14:textId="7D74DCA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A5C0FFC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Code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8DE2F8E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Product Description</w:t>
            </w:r>
          </w:p>
        </w:tc>
        <w:tc>
          <w:tcPr>
            <w:tcW w:w="1246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2ED341D7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3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7991941E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20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0EC39E2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Amount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1757E06" w14:textId="06A34DE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898CE1A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FFA522B" w14:textId="0740EB0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F129E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304-98632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E9E675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Brake Discs, Pads &amp; Calipers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ACCAD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AFAB2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11.36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006432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445.44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F108A5C" w14:textId="41EF7A3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3BBF4A1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279DD3" w14:textId="60860E3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E9474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501-35587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1CFB9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Control Arm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BAE525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5765C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60.93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CA90E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21.8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4267DFD" w14:textId="1B317DA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CB4819F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CA49449" w14:textId="11DB37A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D99F85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886-19386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C9737B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uspension Lift Kit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FF812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BCAD4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399.83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50FF85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799.6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5677306" w14:textId="54AD72E9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BABF8DB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DDA5CD" w14:textId="3040A70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E78AC" w14:textId="065C0CEA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3819" w14:textId="10D995FF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CFA36" w14:textId="7D1B069C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7CF5E" w14:textId="25A9C5E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B3CC3" w14:textId="21F3EBCC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86E92B" w14:textId="1D1E444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73BB17FD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76A20E" w14:textId="3B53754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3CB46" w14:textId="0D07D09C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A349D" w14:textId="23263D3B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1525D" w14:textId="32B6A009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17FC4" w14:textId="7A8A9D04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5F7511" w14:textId="1468261B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61AF87A" w14:textId="2D2E971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38345F9E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B944389" w14:textId="0BC618A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FDE13" w14:textId="57F8B8E1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2749C1" w14:textId="11432540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55C90" w14:textId="4018C4D0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CC5EB" w14:textId="03E33FF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41BEC2" w14:textId="7FDAB1C8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3FF205" w14:textId="6F66F66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D038C53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44F3E9" w14:textId="49AD8B6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4DFE60" w14:textId="7A02D3A5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245C5A" w14:textId="4E504F6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F7BA5E" w14:textId="55AC4E9A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5818A" w14:textId="5E0A8C1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37595B" w14:textId="7BD96527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6BEA2C" w14:textId="5C082F0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209EC2B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2B2D09" w14:textId="21CAA1A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B86DD" w14:textId="71BA4ED0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1A8E6" w14:textId="40FAD49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94684" w14:textId="1423EAFE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2E9F5" w14:textId="5C9325F4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611BB" w14:textId="597E47B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9E2EF7A" w14:textId="4100F66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33DDD379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1B60715" w14:textId="75A74679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AAC30" w14:textId="371546C8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7512" w14:textId="449C311F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3FFE5" w14:textId="4B097361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CAB30" w14:textId="0FD7209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036B8" w14:textId="136E76FA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D8FE200" w14:textId="5CF8FB7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459BDFB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00688A5" w14:textId="2D47778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50AEA" w14:textId="3F4609B9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09F34" w14:textId="53FA2ABA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872D2" w14:textId="144FC9B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9AF78" w14:textId="029B210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D4584" w14:textId="46493C4D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70B843" w14:textId="56D3293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AD6BEC9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01D9FF48" w14:textId="29C09144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3305E" w14:textId="6470BC5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35D5F" w14:textId="5C3E7DE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1BA1C" w14:textId="58700361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DB1A5" w14:textId="1543786F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4C8E1" w14:textId="7CEFC41D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95B3395" w14:textId="7DE0226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1856BE8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B61EED3" w14:textId="5B91ABC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3EB45" w14:textId="52A37C13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358F02" w14:textId="1ED0FDC0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BC0A82" w14:textId="10FEECD9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BDB57" w14:textId="29753855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88B2" w14:textId="53F64300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6C6B0AAC" w14:textId="1A94AEF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E639FBA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6899432" w14:textId="7E77D57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73819" w14:textId="69FCA76B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01389" w14:textId="173F145B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FA63BB" w14:textId="37C18CB0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0EB9B" w14:textId="5FCC32B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B57B9" w14:textId="64DBD01F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109139D0" w14:textId="5508588C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5A9572D" w14:textId="77777777" w:rsidTr="00D51637">
        <w:trPr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EF38121" w14:textId="5645572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DB1AC" w14:textId="748695BE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85CF6E" w14:textId="2B6C4B04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36E6E" w14:textId="43082B2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601FAB" w14:textId="1BC72CA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B550" w14:textId="1CAFB53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F57C83B" w14:textId="3C39DC8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4ACAC63" w14:textId="77777777" w:rsidTr="00D51637">
        <w:trPr>
          <w:trHeight w:val="7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C8227B8" w14:textId="3D2E397B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9904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7E7F5"/>
            <w:noWrap/>
            <w:vAlign w:val="bottom"/>
          </w:tcPr>
          <w:p w14:paraId="583ABDE5" w14:textId="15C1E77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093E45D" w14:textId="12CD456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D51637" w14:paraId="1BD84B4D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F5E1B53" w14:textId="315FFF3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284AEBF6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Note: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D4B07AB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721A04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1,366.9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5CDEB4" w14:textId="67ECB35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44124262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53CD8D62" w14:textId="4ACFEC6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 w:val="restart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hideMark/>
          </w:tcPr>
          <w:p w14:paraId="0FB5BC3A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Payment shall be 30 days upon receipt of the items above.</w:t>
            </w: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A02A575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924FAB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074EF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36.7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D6DB054" w14:textId="7EA92DE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335B860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B898877" w14:textId="25AC0C9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4EF0F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93E446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ales Tax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A91264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3372AC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64.04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2C32381" w14:textId="3B51F4B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CA1B372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EEEA4F" w14:textId="546B13E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FA25A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2445BD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Other Cost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39444FF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500.0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A279C3D" w14:textId="5225102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7F335B5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26DC361" w14:textId="2AE68C9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D2519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B50727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hipping &amp; Handling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E01930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800.0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76334537" w14:textId="72E8960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B2E023A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8603BCB" w14:textId="69AC14E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2A8D2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736478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 Amount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E223D0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2,694.3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2784C2B3" w14:textId="5FD18FA5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0A63AC8" w14:textId="77777777" w:rsidTr="00D51637">
        <w:trPr>
          <w:trHeight w:val="70"/>
        </w:trPr>
        <w:tc>
          <w:tcPr>
            <w:tcW w:w="1017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  <w:hideMark/>
          </w:tcPr>
          <w:p w14:paraId="1F184390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  <w:t> 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0E4B2A6" w14:textId="058090D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</w:p>
        </w:tc>
      </w:tr>
    </w:tbl>
    <w:p w14:paraId="2EA17956" w14:textId="03B892EA" w:rsidR="0078624F" w:rsidRPr="0078624F" w:rsidRDefault="0078624F" w:rsidP="00BB5576">
      <w:pPr>
        <w:rPr>
          <w:sz w:val="2"/>
          <w:szCs w:val="2"/>
        </w:rPr>
      </w:pPr>
    </w:p>
    <w:sectPr w:rsidR="0078624F" w:rsidRPr="0078624F" w:rsidSect="00DA0E25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0AF49" w14:textId="77777777" w:rsidR="00DA0E25" w:rsidRDefault="00DA0E25" w:rsidP="00025008">
      <w:pPr>
        <w:spacing w:after="0" w:line="240" w:lineRule="auto"/>
      </w:pPr>
      <w:r>
        <w:separator/>
      </w:r>
    </w:p>
  </w:endnote>
  <w:endnote w:type="continuationSeparator" w:id="0">
    <w:p w14:paraId="762ABC17" w14:textId="77777777" w:rsidR="00DA0E25" w:rsidRDefault="00DA0E2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E25762" w14:textId="77777777" w:rsidR="00DA0E25" w:rsidRDefault="00DA0E25" w:rsidP="00025008">
      <w:pPr>
        <w:spacing w:after="0" w:line="240" w:lineRule="auto"/>
      </w:pPr>
      <w:r>
        <w:separator/>
      </w:r>
    </w:p>
  </w:footnote>
  <w:footnote w:type="continuationSeparator" w:id="0">
    <w:p w14:paraId="48B3713B" w14:textId="77777777" w:rsidR="00DA0E25" w:rsidRDefault="00DA0E2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421B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0715"/>
    <w:rsid w:val="00326E95"/>
    <w:rsid w:val="003369DC"/>
    <w:rsid w:val="00344FF9"/>
    <w:rsid w:val="0037409B"/>
    <w:rsid w:val="003F13ED"/>
    <w:rsid w:val="003F5176"/>
    <w:rsid w:val="00437F2A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5F6D35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8E061A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A0E25"/>
    <w:rsid w:val="00DC7B74"/>
    <w:rsid w:val="00DD2AE0"/>
    <w:rsid w:val="00E11C79"/>
    <w:rsid w:val="00E35451"/>
    <w:rsid w:val="00EE33EB"/>
    <w:rsid w:val="00EF1F67"/>
    <w:rsid w:val="00F31255"/>
    <w:rsid w:val="00F576A8"/>
    <w:rsid w:val="00F74A25"/>
    <w:rsid w:val="00F74AC8"/>
    <w:rsid w:val="00F96D92"/>
    <w:rsid w:val="00FA0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43DC5-8E70-47C9-8157-CCD02C3A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Dhiraj Patil</cp:lastModifiedBy>
  <cp:revision>15</cp:revision>
  <dcterms:created xsi:type="dcterms:W3CDTF">2020-03-30T12:09:00Z</dcterms:created>
  <dcterms:modified xsi:type="dcterms:W3CDTF">2024-04-24T07:01:00Z</dcterms:modified>
</cp:coreProperties>
</file>